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B05E2" w14:textId="77777777" w:rsidR="007D0CEA" w:rsidRDefault="00EF1D8E" w:rsidP="00597D1E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bookmarkStart w:id="0" w:name="_GoBack"/>
      <w:r w:rsidRPr="007D0CEA">
        <w:rPr>
          <w:rFonts w:ascii="Times New Roman" w:hAnsi="Times New Roman" w:cs="Times New Roman"/>
          <w:b/>
          <w:caps/>
          <w:sz w:val="24"/>
          <w:lang w:val="pt-BR"/>
        </w:rPr>
        <w:t>ESTUDO DIRIGIDO -</w:t>
      </w:r>
      <w:r w:rsidR="007B0631" w:rsidRPr="007D0CEA">
        <w:rPr>
          <w:rFonts w:ascii="Times New Roman" w:hAnsi="Times New Roman" w:cs="Times New Roman"/>
          <w:b/>
          <w:caps/>
          <w:sz w:val="24"/>
          <w:lang w:val="pt-BR"/>
        </w:rPr>
        <w:t xml:space="preserve"> AULA </w:t>
      </w:r>
      <w:r w:rsidR="007D0CEA" w:rsidRPr="007D0CEA">
        <w:rPr>
          <w:rFonts w:ascii="Times New Roman" w:hAnsi="Times New Roman" w:cs="Times New Roman"/>
          <w:b/>
          <w:caps/>
          <w:sz w:val="24"/>
          <w:lang w:val="pt-BR"/>
        </w:rPr>
        <w:t>Movimento das moléculas através das membranas celulares</w:t>
      </w:r>
      <w:r w:rsidR="007B0631" w:rsidRPr="00EF1D8E">
        <w:rPr>
          <w:rFonts w:ascii="Times New Roman" w:hAnsi="Times New Roman" w:cs="Times New Roman"/>
          <w:sz w:val="24"/>
          <w:lang w:val="pt-BR"/>
        </w:rPr>
        <w:t xml:space="preserve"> </w:t>
      </w:r>
    </w:p>
    <w:p w14:paraId="59040706" w14:textId="3E4DE252" w:rsidR="007B0631" w:rsidRPr="00EF1D8E" w:rsidRDefault="007D0CEA" w:rsidP="00597D1E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1. </w:t>
      </w:r>
      <w:r w:rsidR="00EF1D8E" w:rsidRPr="00EF1D8E">
        <w:rPr>
          <w:rFonts w:ascii="Times New Roman" w:hAnsi="Times New Roman" w:cs="Times New Roman"/>
          <w:sz w:val="24"/>
          <w:lang w:val="pt-BR"/>
        </w:rPr>
        <w:t xml:space="preserve">Qual a </w:t>
      </w:r>
      <w:r>
        <w:rPr>
          <w:rFonts w:ascii="Times New Roman" w:hAnsi="Times New Roman" w:cs="Times New Roman"/>
          <w:sz w:val="24"/>
          <w:lang w:val="pt-BR"/>
        </w:rPr>
        <w:t>definição de difusão</w:t>
      </w:r>
      <w:r w:rsidR="00EF1D8E" w:rsidRPr="00EF1D8E">
        <w:rPr>
          <w:rFonts w:ascii="Times New Roman" w:hAnsi="Times New Roman" w:cs="Times New Roman"/>
          <w:sz w:val="24"/>
          <w:lang w:val="pt-BR"/>
        </w:rPr>
        <w:t>?</w:t>
      </w:r>
    </w:p>
    <w:p w14:paraId="33575CA9" w14:textId="0BFD7687" w:rsidR="00EF1D8E" w:rsidRPr="00EF1D8E" w:rsidRDefault="00EF1D8E" w:rsidP="00597D1E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>2. Qua</w:t>
      </w:r>
      <w:r w:rsidR="007D0CEA">
        <w:rPr>
          <w:rFonts w:ascii="Times New Roman" w:hAnsi="Times New Roman" w:cs="Times New Roman"/>
          <w:sz w:val="24"/>
          <w:lang w:val="pt-BR"/>
        </w:rPr>
        <w:t>is são as características gerais da difusão?</w:t>
      </w:r>
    </w:p>
    <w:p w14:paraId="3AF16508" w14:textId="1CE494DC" w:rsidR="00EF1D8E" w:rsidRPr="00EF1D8E" w:rsidRDefault="00EF1D8E" w:rsidP="00597D1E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3. </w:t>
      </w:r>
      <w:r w:rsidR="007D0CEA">
        <w:rPr>
          <w:rFonts w:ascii="Times New Roman" w:hAnsi="Times New Roman" w:cs="Times New Roman"/>
          <w:sz w:val="24"/>
          <w:lang w:val="pt-BR"/>
        </w:rPr>
        <w:t>Qual a definição de potencial de membrana</w:t>
      </w:r>
      <w:r w:rsidRPr="00EF1D8E">
        <w:rPr>
          <w:rFonts w:ascii="Times New Roman" w:hAnsi="Times New Roman" w:cs="Times New Roman"/>
          <w:sz w:val="24"/>
          <w:lang w:val="pt-BR"/>
        </w:rPr>
        <w:t>?</w:t>
      </w:r>
    </w:p>
    <w:p w14:paraId="50DC2981" w14:textId="567AB71B" w:rsidR="00EF1D8E" w:rsidRPr="00EF1D8E" w:rsidRDefault="00EF1D8E" w:rsidP="00597D1E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4. </w:t>
      </w:r>
      <w:r w:rsidR="007D0CEA">
        <w:rPr>
          <w:rFonts w:ascii="Times New Roman" w:hAnsi="Times New Roman" w:cs="Times New Roman"/>
          <w:sz w:val="24"/>
          <w:lang w:val="pt-BR"/>
        </w:rPr>
        <w:t>Quais os fatores que influenciam a frequência ou abertura dos canais iônicos na membrana?</w:t>
      </w:r>
    </w:p>
    <w:p w14:paraId="13DE2EC2" w14:textId="1582D038" w:rsidR="00EF1D8E" w:rsidRPr="00EF1D8E" w:rsidRDefault="00EF1D8E" w:rsidP="00597D1E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5. </w:t>
      </w:r>
      <w:r w:rsidR="007D0CEA">
        <w:rPr>
          <w:rFonts w:ascii="Times New Roman" w:hAnsi="Times New Roman" w:cs="Times New Roman"/>
          <w:sz w:val="24"/>
          <w:lang w:val="pt-BR"/>
        </w:rPr>
        <w:t>Qual a diferença entre o fluxo para dentro da célula utilizando a difusão e o transporte mediado</w:t>
      </w:r>
      <w:r w:rsidRPr="00EF1D8E">
        <w:rPr>
          <w:rFonts w:ascii="Times New Roman" w:hAnsi="Times New Roman" w:cs="Times New Roman"/>
          <w:sz w:val="24"/>
          <w:lang w:val="pt-BR"/>
        </w:rPr>
        <w:t>?</w:t>
      </w:r>
    </w:p>
    <w:p w14:paraId="55E7ECE4" w14:textId="742EB1B8" w:rsidR="00EF1D8E" w:rsidRPr="00EF1D8E" w:rsidRDefault="00EF1D8E" w:rsidP="00597D1E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6. </w:t>
      </w:r>
      <w:r w:rsidR="007D0CEA">
        <w:rPr>
          <w:rFonts w:ascii="Times New Roman" w:hAnsi="Times New Roman" w:cs="Times New Roman"/>
          <w:sz w:val="24"/>
          <w:lang w:val="pt-BR"/>
        </w:rPr>
        <w:t>Qual a diferença entre difusão facilitada e transporte ativo</w:t>
      </w:r>
      <w:r w:rsidRPr="00EF1D8E">
        <w:rPr>
          <w:rFonts w:ascii="Times New Roman" w:hAnsi="Times New Roman" w:cs="Times New Roman"/>
          <w:sz w:val="24"/>
          <w:lang w:val="pt-BR"/>
        </w:rPr>
        <w:t>?</w:t>
      </w:r>
    </w:p>
    <w:p w14:paraId="5D9DF687" w14:textId="656C3A20" w:rsidR="00EF1D8E" w:rsidRPr="00EF1D8E" w:rsidRDefault="00EF1D8E" w:rsidP="00597D1E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7. </w:t>
      </w:r>
      <w:r w:rsidR="007D0CEA">
        <w:rPr>
          <w:rFonts w:ascii="Times New Roman" w:hAnsi="Times New Roman" w:cs="Times New Roman"/>
          <w:sz w:val="24"/>
          <w:lang w:val="pt-BR"/>
        </w:rPr>
        <w:t>Descreva como ocorrem o transporte ativo primário e secundário</w:t>
      </w:r>
      <w:r w:rsidRPr="00EF1D8E">
        <w:rPr>
          <w:rFonts w:ascii="Times New Roman" w:hAnsi="Times New Roman" w:cs="Times New Roman"/>
          <w:sz w:val="24"/>
          <w:lang w:val="pt-BR"/>
        </w:rPr>
        <w:t>?</w:t>
      </w:r>
    </w:p>
    <w:p w14:paraId="172FEC55" w14:textId="0BD2E6AF" w:rsidR="00EF1D8E" w:rsidRPr="00EF1D8E" w:rsidRDefault="00EF1D8E" w:rsidP="00597D1E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8. </w:t>
      </w:r>
      <w:r w:rsidR="007D0CEA">
        <w:rPr>
          <w:rFonts w:ascii="Times New Roman" w:hAnsi="Times New Roman" w:cs="Times New Roman"/>
          <w:sz w:val="24"/>
          <w:lang w:val="pt-BR"/>
        </w:rPr>
        <w:t xml:space="preserve">Qual a diferença entre </w:t>
      </w:r>
      <w:proofErr w:type="spellStart"/>
      <w:r w:rsidR="007D0CEA">
        <w:rPr>
          <w:rFonts w:ascii="Times New Roman" w:hAnsi="Times New Roman" w:cs="Times New Roman"/>
          <w:sz w:val="24"/>
          <w:lang w:val="pt-BR"/>
        </w:rPr>
        <w:t>co-transporte</w:t>
      </w:r>
      <w:proofErr w:type="spellEnd"/>
      <w:r w:rsidR="007D0CEA">
        <w:rPr>
          <w:rFonts w:ascii="Times New Roman" w:hAnsi="Times New Roman" w:cs="Times New Roman"/>
          <w:sz w:val="24"/>
          <w:lang w:val="pt-BR"/>
        </w:rPr>
        <w:t xml:space="preserve"> e </w:t>
      </w:r>
      <w:proofErr w:type="spellStart"/>
      <w:r w:rsidR="007D0CEA">
        <w:rPr>
          <w:rFonts w:ascii="Times New Roman" w:hAnsi="Times New Roman" w:cs="Times New Roman"/>
          <w:sz w:val="24"/>
          <w:lang w:val="pt-BR"/>
        </w:rPr>
        <w:t>contra-transporte</w:t>
      </w:r>
      <w:proofErr w:type="spellEnd"/>
      <w:r w:rsidR="007D0CEA">
        <w:rPr>
          <w:rFonts w:ascii="Times New Roman" w:hAnsi="Times New Roman" w:cs="Times New Roman"/>
          <w:sz w:val="24"/>
          <w:lang w:val="pt-BR"/>
        </w:rPr>
        <w:t>?</w:t>
      </w:r>
    </w:p>
    <w:p w14:paraId="41803F8A" w14:textId="2C701310" w:rsidR="00EF1D8E" w:rsidRPr="00EF1D8E" w:rsidRDefault="00EF1D8E" w:rsidP="00597D1E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9. </w:t>
      </w:r>
      <w:r w:rsidR="009235D1">
        <w:rPr>
          <w:rFonts w:ascii="Times New Roman" w:hAnsi="Times New Roman" w:cs="Times New Roman"/>
          <w:sz w:val="24"/>
          <w:lang w:val="pt-BR"/>
        </w:rPr>
        <w:t>Qual a definição de osmolaridade e pressão osmótica</w:t>
      </w:r>
      <w:r w:rsidRPr="00EF1D8E">
        <w:rPr>
          <w:rFonts w:ascii="Times New Roman" w:hAnsi="Times New Roman" w:cs="Times New Roman"/>
          <w:sz w:val="24"/>
          <w:lang w:val="pt-BR"/>
        </w:rPr>
        <w:t>?</w:t>
      </w:r>
    </w:p>
    <w:p w14:paraId="553B0FE8" w14:textId="16F9B155" w:rsidR="00EF1D8E" w:rsidRPr="00EF1D8E" w:rsidRDefault="009235D1" w:rsidP="00597D1E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10. Defina os seguintes termos: isotônico, hipotônico, hipertônico, </w:t>
      </w:r>
      <w:proofErr w:type="spellStart"/>
      <w:r>
        <w:rPr>
          <w:rFonts w:ascii="Times New Roman" w:hAnsi="Times New Roman" w:cs="Times New Roman"/>
          <w:sz w:val="24"/>
          <w:lang w:val="pt-BR"/>
        </w:rPr>
        <w:t>isosmótico</w:t>
      </w:r>
      <w:proofErr w:type="spellEnd"/>
      <w:r>
        <w:rPr>
          <w:rFonts w:ascii="Times New Roman" w:hAnsi="Times New Roman" w:cs="Times New Roman"/>
          <w:sz w:val="24"/>
          <w:lang w:val="pt-BR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pt-BR"/>
        </w:rPr>
        <w:t>hiposmótico</w:t>
      </w:r>
      <w:proofErr w:type="spellEnd"/>
      <w:r>
        <w:rPr>
          <w:rFonts w:ascii="Times New Roman" w:hAnsi="Times New Roman" w:cs="Times New Roman"/>
          <w:sz w:val="24"/>
          <w:lang w:val="pt-BR"/>
        </w:rPr>
        <w:t xml:space="preserve"> e </w:t>
      </w:r>
      <w:proofErr w:type="spellStart"/>
      <w:r>
        <w:rPr>
          <w:rFonts w:ascii="Times New Roman" w:hAnsi="Times New Roman" w:cs="Times New Roman"/>
          <w:sz w:val="24"/>
          <w:lang w:val="pt-BR"/>
        </w:rPr>
        <w:t>hiperosmótico</w:t>
      </w:r>
      <w:proofErr w:type="spellEnd"/>
      <w:r>
        <w:rPr>
          <w:rFonts w:ascii="Times New Roman" w:hAnsi="Times New Roman" w:cs="Times New Roman"/>
          <w:sz w:val="24"/>
          <w:lang w:val="pt-BR"/>
        </w:rPr>
        <w:t xml:space="preserve">. </w:t>
      </w:r>
      <w:bookmarkEnd w:id="0"/>
    </w:p>
    <w:sectPr w:rsidR="00EF1D8E" w:rsidRPr="00EF1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TA1szA1srC0sLBQ0lEKTi0uzszPAykwrAUAtaih2ywAAAA="/>
  </w:docVars>
  <w:rsids>
    <w:rsidRoot w:val="007B0631"/>
    <w:rsid w:val="00597D1E"/>
    <w:rsid w:val="007B0631"/>
    <w:rsid w:val="007D0CEA"/>
    <w:rsid w:val="009235D1"/>
    <w:rsid w:val="00BF2A87"/>
    <w:rsid w:val="00EF1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F3FC9"/>
  <w15:chartTrackingRefBased/>
  <w15:docId w15:val="{EF3CE11D-BD60-42E8-8E4C-C95DA9F5E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S</dc:creator>
  <cp:keywords/>
  <dc:description/>
  <cp:lastModifiedBy>ASRS</cp:lastModifiedBy>
  <cp:revision>4</cp:revision>
  <dcterms:created xsi:type="dcterms:W3CDTF">2019-03-19T16:54:00Z</dcterms:created>
  <dcterms:modified xsi:type="dcterms:W3CDTF">2019-03-27T13:33:00Z</dcterms:modified>
</cp:coreProperties>
</file>